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A2433F" w14:textId="77777777" w:rsidR="00AC696E" w:rsidRDefault="00D45A78" w:rsidP="00D45A78">
      <w:pPr>
        <w:jc w:val="center"/>
        <w:rPr>
          <w:b/>
          <w:sz w:val="72"/>
        </w:rPr>
      </w:pPr>
      <w:r w:rsidRPr="00D45A78">
        <w:rPr>
          <w:b/>
          <w:sz w:val="72"/>
        </w:rPr>
        <w:t xml:space="preserve">PROJECT </w:t>
      </w:r>
      <w:r>
        <w:rPr>
          <w:b/>
          <w:sz w:val="72"/>
        </w:rPr>
        <w:tab/>
        <w:t>TOPIC NAME</w:t>
      </w:r>
    </w:p>
    <w:p w14:paraId="4EFA8ED8" w14:textId="77777777" w:rsidR="00D45A78" w:rsidRDefault="00D45A78" w:rsidP="00D45A78">
      <w:pPr>
        <w:jc w:val="center"/>
        <w:rPr>
          <w:b/>
          <w:sz w:val="56"/>
        </w:rPr>
      </w:pPr>
      <w:r w:rsidRPr="00D45A78">
        <w:rPr>
          <w:b/>
          <w:sz w:val="56"/>
        </w:rPr>
        <w:t>Domain Name</w:t>
      </w:r>
    </w:p>
    <w:p w14:paraId="7D46CED4" w14:textId="77777777" w:rsidR="00D45A78" w:rsidRDefault="00D45A78" w:rsidP="00D45A78">
      <w:pPr>
        <w:jc w:val="center"/>
        <w:rPr>
          <w:b/>
          <w:sz w:val="56"/>
        </w:rPr>
      </w:pPr>
    </w:p>
    <w:p w14:paraId="20799D78" w14:textId="77777777" w:rsidR="00D45A78" w:rsidRDefault="00D45A78" w:rsidP="00D45A78">
      <w:pPr>
        <w:jc w:val="center"/>
        <w:rPr>
          <w:b/>
          <w:sz w:val="56"/>
        </w:rPr>
      </w:pPr>
    </w:p>
    <w:p w14:paraId="749AC135" w14:textId="77777777" w:rsidR="00D45A78" w:rsidRDefault="00D45A78" w:rsidP="00D45A78">
      <w:pPr>
        <w:jc w:val="center"/>
        <w:rPr>
          <w:b/>
          <w:sz w:val="56"/>
        </w:rPr>
      </w:pPr>
    </w:p>
    <w:p w14:paraId="6FF30C6E" w14:textId="77777777" w:rsidR="00D45A78" w:rsidRDefault="00D45A78" w:rsidP="00D45A78">
      <w:pPr>
        <w:jc w:val="center"/>
        <w:rPr>
          <w:b/>
          <w:sz w:val="56"/>
        </w:rPr>
      </w:pPr>
    </w:p>
    <w:p w14:paraId="5A30D3AB" w14:textId="77777777" w:rsidR="00D45A78" w:rsidRDefault="00D45A78" w:rsidP="00D45A78">
      <w:pPr>
        <w:jc w:val="center"/>
        <w:rPr>
          <w:b/>
          <w:sz w:val="56"/>
        </w:rPr>
      </w:pPr>
      <w:r>
        <w:rPr>
          <w:b/>
          <w:sz w:val="56"/>
        </w:rPr>
        <w:t>CDAC, Noida</w:t>
      </w:r>
    </w:p>
    <w:p w14:paraId="1E351CC4" w14:textId="77777777" w:rsidR="009C2542" w:rsidRDefault="009C2542" w:rsidP="00D45A78">
      <w:pPr>
        <w:jc w:val="center"/>
        <w:rPr>
          <w:b/>
          <w:sz w:val="56"/>
        </w:rPr>
      </w:pPr>
      <w:r>
        <w:rPr>
          <w:b/>
          <w:sz w:val="56"/>
        </w:rPr>
        <w:t>CYBER GYAN</w:t>
      </w:r>
      <w:r w:rsidR="00104001">
        <w:rPr>
          <w:b/>
          <w:sz w:val="56"/>
        </w:rPr>
        <w:t xml:space="preserve"> VIRTUAL INTERNSHIP PROGRAM</w:t>
      </w:r>
    </w:p>
    <w:p w14:paraId="769D5647" w14:textId="77777777" w:rsidR="001652F5" w:rsidRDefault="001652F5" w:rsidP="00D45A78">
      <w:pPr>
        <w:jc w:val="center"/>
        <w:rPr>
          <w:b/>
          <w:sz w:val="56"/>
        </w:rPr>
      </w:pPr>
    </w:p>
    <w:p w14:paraId="0D03E226" w14:textId="77777777" w:rsidR="001652F5" w:rsidRDefault="001652F5" w:rsidP="00D45A78">
      <w:pPr>
        <w:jc w:val="center"/>
        <w:rPr>
          <w:b/>
          <w:sz w:val="56"/>
        </w:rPr>
      </w:pPr>
    </w:p>
    <w:p w14:paraId="4DDBE7E0" w14:textId="77777777" w:rsidR="001652F5" w:rsidRDefault="001652F5" w:rsidP="00663A91">
      <w:pPr>
        <w:rPr>
          <w:b/>
          <w:sz w:val="56"/>
        </w:rPr>
      </w:pPr>
    </w:p>
    <w:p w14:paraId="085B67D3" w14:textId="77777777" w:rsidR="001652F5" w:rsidRDefault="001652F5" w:rsidP="00D45A78">
      <w:pPr>
        <w:jc w:val="center"/>
        <w:rPr>
          <w:b/>
          <w:sz w:val="44"/>
          <w:u w:val="single"/>
        </w:rPr>
      </w:pPr>
      <w:r w:rsidRPr="001652F5">
        <w:rPr>
          <w:b/>
          <w:sz w:val="44"/>
          <w:u w:val="single"/>
        </w:rPr>
        <w:t>Submitted By:</w:t>
      </w:r>
    </w:p>
    <w:p w14:paraId="35AACF43" w14:textId="77777777" w:rsidR="001652F5" w:rsidRPr="00007130" w:rsidRDefault="001652F5" w:rsidP="00D45A78">
      <w:pPr>
        <w:jc w:val="center"/>
        <w:rPr>
          <w:sz w:val="40"/>
        </w:rPr>
      </w:pPr>
      <w:r w:rsidRPr="00007130">
        <w:rPr>
          <w:sz w:val="40"/>
        </w:rPr>
        <w:t xml:space="preserve">Your </w:t>
      </w:r>
      <w:r w:rsidR="00007130">
        <w:rPr>
          <w:sz w:val="40"/>
        </w:rPr>
        <w:t xml:space="preserve">Full </w:t>
      </w:r>
      <w:r w:rsidRPr="00007130">
        <w:rPr>
          <w:sz w:val="40"/>
        </w:rPr>
        <w:t>Name</w:t>
      </w:r>
    </w:p>
    <w:p w14:paraId="74DE0D5C" w14:textId="77777777" w:rsidR="001652F5" w:rsidRDefault="001652F5" w:rsidP="00D45A78">
      <w:pPr>
        <w:jc w:val="center"/>
        <w:rPr>
          <w:sz w:val="40"/>
        </w:rPr>
      </w:pPr>
      <w:r w:rsidRPr="00007130">
        <w:rPr>
          <w:sz w:val="40"/>
        </w:rPr>
        <w:t>Project Trainee, (May-June) 2024</w:t>
      </w:r>
    </w:p>
    <w:p w14:paraId="05B38254" w14:textId="77777777" w:rsidR="00007130" w:rsidRPr="00007130" w:rsidRDefault="00007130" w:rsidP="00D45A78">
      <w:pPr>
        <w:jc w:val="center"/>
        <w:rPr>
          <w:sz w:val="40"/>
        </w:rPr>
      </w:pPr>
    </w:p>
    <w:p w14:paraId="529B8663" w14:textId="77777777" w:rsidR="00D45A78" w:rsidRPr="00663A91" w:rsidRDefault="00AC6002" w:rsidP="00D45A78">
      <w:pPr>
        <w:jc w:val="center"/>
        <w:rPr>
          <w:b/>
          <w:sz w:val="52"/>
        </w:rPr>
      </w:pPr>
      <w:r w:rsidRPr="00663A91">
        <w:rPr>
          <w:b/>
          <w:sz w:val="52"/>
        </w:rPr>
        <w:lastRenderedPageBreak/>
        <w:t>BONAFIDE CERTIFICATE</w:t>
      </w:r>
    </w:p>
    <w:p w14:paraId="337F74CF" w14:textId="19BEB2C5" w:rsidR="000E0BFA" w:rsidRPr="00663A91" w:rsidRDefault="00EF6739" w:rsidP="00EF6739">
      <w:pPr>
        <w:jc w:val="both"/>
        <w:rPr>
          <w:sz w:val="40"/>
          <w:szCs w:val="24"/>
        </w:rPr>
      </w:pPr>
      <w:r w:rsidRPr="00663A91">
        <w:rPr>
          <w:sz w:val="40"/>
          <w:szCs w:val="24"/>
        </w:rPr>
        <w:t xml:space="preserve">This is to certify that this project report entitled </w:t>
      </w:r>
      <w:r w:rsidR="0066784A" w:rsidRPr="00663A91">
        <w:rPr>
          <w:sz w:val="40"/>
          <w:szCs w:val="24"/>
        </w:rPr>
        <w:t>&lt;</w:t>
      </w:r>
      <w:r w:rsidRPr="00663A91">
        <w:rPr>
          <w:sz w:val="40"/>
          <w:szCs w:val="24"/>
        </w:rPr>
        <w:t>……</w:t>
      </w:r>
      <w:proofErr w:type="gramStart"/>
      <w:r w:rsidRPr="00663A91">
        <w:rPr>
          <w:sz w:val="40"/>
          <w:szCs w:val="24"/>
        </w:rPr>
        <w:t>….TITLE</w:t>
      </w:r>
      <w:proofErr w:type="gramEnd"/>
      <w:r w:rsidRPr="00663A91">
        <w:rPr>
          <w:sz w:val="40"/>
          <w:szCs w:val="24"/>
        </w:rPr>
        <w:t xml:space="preserve"> OF THE PROJECT…………….</w:t>
      </w:r>
      <w:r w:rsidR="0066784A" w:rsidRPr="00663A91">
        <w:rPr>
          <w:sz w:val="40"/>
          <w:szCs w:val="24"/>
        </w:rPr>
        <w:t>&gt;</w:t>
      </w:r>
      <w:r w:rsidRPr="00663A91">
        <w:rPr>
          <w:sz w:val="40"/>
          <w:szCs w:val="24"/>
        </w:rPr>
        <w:t xml:space="preserve"> submitted to </w:t>
      </w:r>
      <w:r w:rsidR="0066784A" w:rsidRPr="00663A91">
        <w:rPr>
          <w:sz w:val="40"/>
          <w:szCs w:val="24"/>
        </w:rPr>
        <w:t>CDAC Noida</w:t>
      </w:r>
      <w:r w:rsidRPr="00663A91">
        <w:rPr>
          <w:sz w:val="40"/>
          <w:szCs w:val="24"/>
        </w:rPr>
        <w:t xml:space="preserve">, is a </w:t>
      </w:r>
      <w:r w:rsidR="0066784A" w:rsidRPr="00663A91">
        <w:rPr>
          <w:sz w:val="40"/>
          <w:szCs w:val="24"/>
        </w:rPr>
        <w:t>Bonafede</w:t>
      </w:r>
      <w:r w:rsidRPr="00663A91">
        <w:rPr>
          <w:sz w:val="40"/>
          <w:szCs w:val="24"/>
        </w:rPr>
        <w:t xml:space="preserve"> record of work done by </w:t>
      </w:r>
      <w:r w:rsidR="0066784A" w:rsidRPr="00663A91">
        <w:rPr>
          <w:sz w:val="40"/>
          <w:szCs w:val="24"/>
        </w:rPr>
        <w:t>&lt;</w:t>
      </w:r>
      <w:r w:rsidRPr="00663A91">
        <w:rPr>
          <w:sz w:val="40"/>
          <w:szCs w:val="24"/>
        </w:rPr>
        <w:t>…………..NAME OF THE STUDENT.…………</w:t>
      </w:r>
      <w:r w:rsidR="0066784A" w:rsidRPr="00663A91">
        <w:rPr>
          <w:sz w:val="40"/>
          <w:szCs w:val="24"/>
        </w:rPr>
        <w:t>&gt;</w:t>
      </w:r>
      <w:r w:rsidRPr="00663A91">
        <w:rPr>
          <w:sz w:val="40"/>
          <w:szCs w:val="24"/>
        </w:rPr>
        <w:t xml:space="preserve">under my supervision from </w:t>
      </w:r>
      <w:r w:rsidR="0066784A" w:rsidRPr="00663A91">
        <w:rPr>
          <w:sz w:val="40"/>
          <w:szCs w:val="24"/>
        </w:rPr>
        <w:t>&lt;</w:t>
      </w:r>
      <w:r w:rsidRPr="00663A91">
        <w:rPr>
          <w:sz w:val="40"/>
          <w:szCs w:val="24"/>
        </w:rPr>
        <w:t>…starting date..</w:t>
      </w:r>
      <w:r w:rsidR="0066784A" w:rsidRPr="00663A91">
        <w:rPr>
          <w:sz w:val="40"/>
          <w:szCs w:val="24"/>
        </w:rPr>
        <w:t>&gt;</w:t>
      </w:r>
      <w:r w:rsidRPr="00663A91">
        <w:rPr>
          <w:sz w:val="40"/>
          <w:szCs w:val="24"/>
        </w:rPr>
        <w:t xml:space="preserve"> to </w:t>
      </w:r>
      <w:r w:rsidR="0066784A" w:rsidRPr="00663A91">
        <w:rPr>
          <w:sz w:val="40"/>
          <w:szCs w:val="24"/>
        </w:rPr>
        <w:t>&lt;</w:t>
      </w:r>
      <w:r w:rsidRPr="00663A91">
        <w:rPr>
          <w:sz w:val="40"/>
          <w:szCs w:val="24"/>
        </w:rPr>
        <w:t xml:space="preserve"> …ending date..</w:t>
      </w:r>
      <w:r w:rsidR="0066784A" w:rsidRPr="00663A91">
        <w:rPr>
          <w:sz w:val="40"/>
          <w:szCs w:val="24"/>
        </w:rPr>
        <w:t>&gt;</w:t>
      </w:r>
    </w:p>
    <w:p w14:paraId="3BB0F1CE" w14:textId="77777777" w:rsidR="00EF6739" w:rsidRDefault="000E0BFA" w:rsidP="000E0BFA">
      <w:pPr>
        <w:jc w:val="both"/>
        <w:rPr>
          <w:sz w:val="40"/>
        </w:rPr>
      </w:pPr>
      <w:r>
        <w:rPr>
          <w:sz w:val="40"/>
        </w:rPr>
        <w:t xml:space="preserve">            </w:t>
      </w:r>
    </w:p>
    <w:p w14:paraId="4DB00C29" w14:textId="77777777" w:rsidR="00EF6739" w:rsidRDefault="00EF6739" w:rsidP="000E0BFA">
      <w:pPr>
        <w:jc w:val="both"/>
        <w:rPr>
          <w:sz w:val="40"/>
        </w:rPr>
      </w:pPr>
    </w:p>
    <w:p w14:paraId="75CF50FD" w14:textId="77777777" w:rsidR="00EF6739" w:rsidRDefault="00EF6739" w:rsidP="000E0BFA">
      <w:pPr>
        <w:jc w:val="both"/>
        <w:rPr>
          <w:sz w:val="40"/>
        </w:rPr>
      </w:pPr>
    </w:p>
    <w:p w14:paraId="2D6300C8" w14:textId="77777777" w:rsidR="00EF6739" w:rsidRDefault="00EF6739" w:rsidP="000E0BFA">
      <w:pPr>
        <w:jc w:val="both"/>
        <w:rPr>
          <w:sz w:val="40"/>
        </w:rPr>
      </w:pPr>
    </w:p>
    <w:p w14:paraId="4A21D0B2" w14:textId="77777777" w:rsidR="00EF6739" w:rsidRDefault="00EF6739" w:rsidP="000E0BFA">
      <w:pPr>
        <w:jc w:val="both"/>
        <w:rPr>
          <w:sz w:val="40"/>
        </w:rPr>
      </w:pPr>
    </w:p>
    <w:p w14:paraId="0E5026EA" w14:textId="77777777" w:rsidR="00EF6739" w:rsidRDefault="00EF6739" w:rsidP="000E0BFA">
      <w:pPr>
        <w:jc w:val="both"/>
        <w:rPr>
          <w:sz w:val="40"/>
        </w:rPr>
      </w:pPr>
    </w:p>
    <w:p w14:paraId="33F1A837" w14:textId="77777777" w:rsidR="00EF6739" w:rsidRDefault="00EF6739" w:rsidP="000E0BFA">
      <w:pPr>
        <w:jc w:val="both"/>
        <w:rPr>
          <w:sz w:val="40"/>
        </w:rPr>
      </w:pPr>
    </w:p>
    <w:p w14:paraId="58CF0B37" w14:textId="7D398913" w:rsidR="00EF6739" w:rsidRDefault="00EF6739" w:rsidP="000E0BFA">
      <w:pPr>
        <w:jc w:val="both"/>
        <w:rPr>
          <w:sz w:val="40"/>
        </w:rPr>
      </w:pPr>
    </w:p>
    <w:p w14:paraId="234CA287" w14:textId="77777777" w:rsidR="002F7667" w:rsidRDefault="002F7667" w:rsidP="000E0BFA">
      <w:pPr>
        <w:jc w:val="both"/>
        <w:rPr>
          <w:sz w:val="40"/>
        </w:rPr>
      </w:pPr>
    </w:p>
    <w:p w14:paraId="19EE1087" w14:textId="77777777" w:rsidR="00EF6739" w:rsidRDefault="00EF6739" w:rsidP="000E0BFA">
      <w:pPr>
        <w:jc w:val="both"/>
        <w:rPr>
          <w:sz w:val="40"/>
        </w:rPr>
      </w:pPr>
    </w:p>
    <w:p w14:paraId="5CFCD2D3" w14:textId="77777777" w:rsidR="00EF6739" w:rsidRDefault="00EF6739" w:rsidP="000E0BFA">
      <w:pPr>
        <w:jc w:val="both"/>
        <w:rPr>
          <w:sz w:val="40"/>
        </w:rPr>
      </w:pPr>
    </w:p>
    <w:p w14:paraId="6A30C2F0" w14:textId="59B07BD5" w:rsidR="00EF6739" w:rsidRDefault="00EF6739" w:rsidP="000E0BFA">
      <w:pPr>
        <w:jc w:val="both"/>
        <w:rPr>
          <w:sz w:val="40"/>
        </w:rPr>
      </w:pPr>
    </w:p>
    <w:p w14:paraId="628B7963" w14:textId="1BBCB118" w:rsidR="003B62D9" w:rsidRDefault="003B62D9" w:rsidP="000E0BFA">
      <w:pPr>
        <w:jc w:val="both"/>
        <w:rPr>
          <w:sz w:val="40"/>
        </w:rPr>
      </w:pPr>
    </w:p>
    <w:p w14:paraId="30E2AF4D" w14:textId="77777777" w:rsidR="003B62D9" w:rsidRDefault="003B62D9" w:rsidP="000E0BFA">
      <w:pPr>
        <w:jc w:val="both"/>
        <w:rPr>
          <w:sz w:val="40"/>
        </w:rPr>
      </w:pPr>
    </w:p>
    <w:p w14:paraId="6BB36CAB" w14:textId="77777777" w:rsidR="00EF6739" w:rsidRPr="00EF6739" w:rsidRDefault="00EF6739" w:rsidP="00EF6739">
      <w:pPr>
        <w:jc w:val="center"/>
        <w:rPr>
          <w:b/>
          <w:sz w:val="44"/>
        </w:rPr>
      </w:pPr>
      <w:r w:rsidRPr="00EF6739">
        <w:rPr>
          <w:b/>
          <w:sz w:val="44"/>
        </w:rPr>
        <w:lastRenderedPageBreak/>
        <w:t>Declaration by Author(s)</w:t>
      </w:r>
    </w:p>
    <w:p w14:paraId="5D5CC325" w14:textId="77777777" w:rsidR="00EF6739" w:rsidRDefault="00EF6739" w:rsidP="00EF6739">
      <w:pPr>
        <w:jc w:val="both"/>
        <w:rPr>
          <w:sz w:val="40"/>
        </w:rPr>
      </w:pPr>
      <w:r w:rsidRPr="00EF6739">
        <w:rPr>
          <w:sz w:val="40"/>
        </w:rPr>
        <w:t>This is to declare that this report has been written by me/us. No part of the</w:t>
      </w:r>
      <w:r>
        <w:rPr>
          <w:sz w:val="40"/>
        </w:rPr>
        <w:t xml:space="preserve"> </w:t>
      </w:r>
      <w:r w:rsidRPr="00EF6739">
        <w:rPr>
          <w:sz w:val="40"/>
        </w:rPr>
        <w:t>report is plagiarized from other sources. All information included from other</w:t>
      </w:r>
      <w:r>
        <w:rPr>
          <w:sz w:val="40"/>
        </w:rPr>
        <w:t xml:space="preserve"> </w:t>
      </w:r>
      <w:r w:rsidRPr="00EF6739">
        <w:rPr>
          <w:sz w:val="40"/>
        </w:rPr>
        <w:t>sources have been duly acknowledged. I/We aver that if any part of the report is</w:t>
      </w:r>
      <w:r>
        <w:rPr>
          <w:sz w:val="40"/>
        </w:rPr>
        <w:t xml:space="preserve"> </w:t>
      </w:r>
      <w:r w:rsidRPr="00EF6739">
        <w:rPr>
          <w:sz w:val="40"/>
        </w:rPr>
        <w:t>found to be plagiarized, I/we are shall take full responsibility for it.</w:t>
      </w:r>
    </w:p>
    <w:p w14:paraId="4AB7595A" w14:textId="77777777" w:rsidR="00EE158B" w:rsidRDefault="00EE158B" w:rsidP="000E0BFA">
      <w:pPr>
        <w:jc w:val="both"/>
        <w:rPr>
          <w:sz w:val="40"/>
        </w:rPr>
      </w:pPr>
    </w:p>
    <w:p w14:paraId="76EBB5A6" w14:textId="77777777" w:rsidR="003A5C72" w:rsidRPr="003A5C72" w:rsidRDefault="003A5C72" w:rsidP="003A5C72">
      <w:pPr>
        <w:jc w:val="both"/>
        <w:rPr>
          <w:sz w:val="40"/>
        </w:rPr>
      </w:pPr>
      <w:r w:rsidRPr="003A5C72">
        <w:rPr>
          <w:sz w:val="40"/>
        </w:rPr>
        <w:t>Name of Author</w:t>
      </w:r>
      <w:r w:rsidR="00B83F45">
        <w:rPr>
          <w:sz w:val="40"/>
        </w:rPr>
        <w:t>(S</w:t>
      </w:r>
      <w:proofErr w:type="gramStart"/>
      <w:r w:rsidR="00B83F45">
        <w:rPr>
          <w:sz w:val="40"/>
        </w:rPr>
        <w:t>):_</w:t>
      </w:r>
      <w:proofErr w:type="gramEnd"/>
      <w:r w:rsidR="00B83F45">
        <w:rPr>
          <w:sz w:val="40"/>
        </w:rPr>
        <w:t>____________________</w:t>
      </w:r>
    </w:p>
    <w:p w14:paraId="01DB37C2" w14:textId="77777777" w:rsidR="00F10E6C" w:rsidRDefault="00F10E6C" w:rsidP="003A5C72">
      <w:pPr>
        <w:jc w:val="both"/>
        <w:rPr>
          <w:sz w:val="40"/>
        </w:rPr>
      </w:pPr>
    </w:p>
    <w:p w14:paraId="51F6C885" w14:textId="77777777" w:rsidR="00F10E6C" w:rsidRDefault="00F10E6C" w:rsidP="003A5C72">
      <w:pPr>
        <w:jc w:val="both"/>
        <w:rPr>
          <w:sz w:val="40"/>
        </w:rPr>
      </w:pPr>
    </w:p>
    <w:p w14:paraId="03777542" w14:textId="77777777" w:rsidR="00F10E6C" w:rsidRDefault="00F10E6C" w:rsidP="003A5C72">
      <w:pPr>
        <w:jc w:val="both"/>
        <w:rPr>
          <w:sz w:val="40"/>
        </w:rPr>
      </w:pPr>
    </w:p>
    <w:p w14:paraId="18DA0E6A" w14:textId="77777777" w:rsidR="00F10E6C" w:rsidRDefault="00F10E6C" w:rsidP="003A5C72">
      <w:pPr>
        <w:jc w:val="both"/>
        <w:rPr>
          <w:sz w:val="40"/>
        </w:rPr>
      </w:pPr>
    </w:p>
    <w:p w14:paraId="0067BD25" w14:textId="77777777" w:rsidR="00F10E6C" w:rsidRDefault="00F10E6C" w:rsidP="003A5C72">
      <w:pPr>
        <w:jc w:val="both"/>
        <w:rPr>
          <w:sz w:val="40"/>
        </w:rPr>
      </w:pPr>
    </w:p>
    <w:p w14:paraId="26CFF69B" w14:textId="77777777" w:rsidR="00F10E6C" w:rsidRDefault="00F10E6C" w:rsidP="003A5C72">
      <w:pPr>
        <w:jc w:val="both"/>
        <w:rPr>
          <w:sz w:val="40"/>
        </w:rPr>
      </w:pPr>
    </w:p>
    <w:p w14:paraId="13345AB3" w14:textId="77777777" w:rsidR="00F10E6C" w:rsidRDefault="00F10E6C" w:rsidP="003A5C72">
      <w:pPr>
        <w:jc w:val="both"/>
        <w:rPr>
          <w:sz w:val="40"/>
        </w:rPr>
      </w:pPr>
    </w:p>
    <w:p w14:paraId="5A884457" w14:textId="77777777" w:rsidR="00F10E6C" w:rsidRDefault="00F10E6C" w:rsidP="003A5C72">
      <w:pPr>
        <w:jc w:val="both"/>
        <w:rPr>
          <w:sz w:val="40"/>
        </w:rPr>
      </w:pPr>
    </w:p>
    <w:p w14:paraId="38B2AA1A" w14:textId="77777777" w:rsidR="00F10E6C" w:rsidRDefault="00F10E6C" w:rsidP="003A5C72">
      <w:pPr>
        <w:jc w:val="both"/>
        <w:rPr>
          <w:sz w:val="40"/>
        </w:rPr>
      </w:pPr>
    </w:p>
    <w:p w14:paraId="393481E2" w14:textId="77777777" w:rsidR="00F10E6C" w:rsidRDefault="00F10E6C" w:rsidP="003A5C72">
      <w:pPr>
        <w:jc w:val="both"/>
        <w:rPr>
          <w:sz w:val="40"/>
        </w:rPr>
      </w:pPr>
    </w:p>
    <w:p w14:paraId="2E679E28" w14:textId="77777777" w:rsidR="00F10E6C" w:rsidRDefault="00F10E6C" w:rsidP="003A5C72">
      <w:pPr>
        <w:jc w:val="both"/>
        <w:rPr>
          <w:sz w:val="40"/>
        </w:rPr>
      </w:pPr>
    </w:p>
    <w:p w14:paraId="5C4AC4E0" w14:textId="77777777" w:rsidR="003B62D9" w:rsidRDefault="003B62D9" w:rsidP="00F10E6C">
      <w:pPr>
        <w:jc w:val="center"/>
        <w:rPr>
          <w:b/>
          <w:sz w:val="40"/>
        </w:rPr>
      </w:pPr>
    </w:p>
    <w:p w14:paraId="582B4350" w14:textId="036BDEB0" w:rsidR="00F10E6C" w:rsidRPr="00F10E6C" w:rsidRDefault="00F10E6C" w:rsidP="00F10E6C">
      <w:pPr>
        <w:jc w:val="center"/>
        <w:rPr>
          <w:b/>
          <w:sz w:val="40"/>
        </w:rPr>
      </w:pPr>
      <w:bookmarkStart w:id="0" w:name="_GoBack"/>
      <w:bookmarkEnd w:id="0"/>
      <w:r w:rsidRPr="00F10E6C">
        <w:rPr>
          <w:b/>
          <w:sz w:val="40"/>
        </w:rPr>
        <w:lastRenderedPageBreak/>
        <w:t>TABLE OF CONTENTS</w:t>
      </w:r>
    </w:p>
    <w:p w14:paraId="0EC24BA7" w14:textId="77777777" w:rsidR="00F10E6C" w:rsidRPr="00F10E6C" w:rsidRDefault="00F10E6C" w:rsidP="00F10E6C">
      <w:pPr>
        <w:jc w:val="both"/>
        <w:rPr>
          <w:sz w:val="40"/>
        </w:rPr>
      </w:pPr>
      <w:r w:rsidRPr="00F10E6C">
        <w:rPr>
          <w:sz w:val="40"/>
        </w:rPr>
        <w:t>1. Introduction ............................................................ 1</w:t>
      </w:r>
    </w:p>
    <w:p w14:paraId="4EDCF53F" w14:textId="77777777" w:rsidR="00F10E6C" w:rsidRPr="00F10E6C" w:rsidRDefault="00F10E6C" w:rsidP="00F10E6C">
      <w:pPr>
        <w:jc w:val="both"/>
        <w:rPr>
          <w:sz w:val="40"/>
        </w:rPr>
      </w:pPr>
      <w:r w:rsidRPr="00F10E6C">
        <w:rPr>
          <w:sz w:val="40"/>
        </w:rPr>
        <w:t>1.1</w:t>
      </w:r>
      <w:r>
        <w:rPr>
          <w:sz w:val="40"/>
        </w:rPr>
        <w:t xml:space="preserve"> </w:t>
      </w:r>
      <w:r w:rsidRPr="00F10E6C">
        <w:rPr>
          <w:sz w:val="40"/>
        </w:rPr>
        <w:t>Problem addressed ............................................... 1</w:t>
      </w:r>
    </w:p>
    <w:p w14:paraId="0DB958D7" w14:textId="77777777" w:rsidR="00F10E6C" w:rsidRPr="00F10E6C" w:rsidRDefault="00F10E6C" w:rsidP="00F10E6C">
      <w:pPr>
        <w:jc w:val="both"/>
        <w:rPr>
          <w:sz w:val="40"/>
        </w:rPr>
      </w:pPr>
      <w:r w:rsidRPr="00F10E6C">
        <w:rPr>
          <w:sz w:val="40"/>
        </w:rPr>
        <w:t>1.1.1 ............................................................................ 3</w:t>
      </w:r>
    </w:p>
    <w:p w14:paraId="1A91F99D" w14:textId="77777777" w:rsidR="00F10E6C" w:rsidRPr="00F10E6C" w:rsidRDefault="00F10E6C" w:rsidP="00F10E6C">
      <w:pPr>
        <w:jc w:val="both"/>
        <w:rPr>
          <w:sz w:val="40"/>
        </w:rPr>
      </w:pPr>
      <w:r w:rsidRPr="00F10E6C">
        <w:rPr>
          <w:sz w:val="40"/>
        </w:rPr>
        <w:t>1.1.2 ......................................</w:t>
      </w:r>
      <w:r>
        <w:rPr>
          <w:sz w:val="40"/>
        </w:rPr>
        <w:t>..</w:t>
      </w:r>
      <w:r w:rsidRPr="00F10E6C">
        <w:rPr>
          <w:sz w:val="40"/>
        </w:rPr>
        <w:t>.................................... 5</w:t>
      </w:r>
    </w:p>
    <w:p w14:paraId="6D21B6C7" w14:textId="77777777" w:rsidR="00F10E6C" w:rsidRPr="00F10E6C" w:rsidRDefault="00F10E6C" w:rsidP="00F10E6C">
      <w:pPr>
        <w:jc w:val="both"/>
        <w:rPr>
          <w:sz w:val="40"/>
        </w:rPr>
      </w:pPr>
      <w:r w:rsidRPr="00F10E6C">
        <w:rPr>
          <w:sz w:val="40"/>
        </w:rPr>
        <w:t>1.2 Related literature .................................................. 7</w:t>
      </w:r>
    </w:p>
    <w:p w14:paraId="416DD9B8" w14:textId="77777777" w:rsidR="00F10E6C" w:rsidRPr="00F10E6C" w:rsidRDefault="00F10E6C" w:rsidP="00F10E6C">
      <w:pPr>
        <w:jc w:val="both"/>
        <w:rPr>
          <w:sz w:val="40"/>
        </w:rPr>
      </w:pPr>
      <w:r w:rsidRPr="00F10E6C">
        <w:rPr>
          <w:sz w:val="40"/>
        </w:rPr>
        <w:t>1.2.1 ...................................................</w:t>
      </w:r>
      <w:r>
        <w:rPr>
          <w:sz w:val="40"/>
        </w:rPr>
        <w:t>.</w:t>
      </w:r>
      <w:r w:rsidRPr="00F10E6C">
        <w:rPr>
          <w:sz w:val="40"/>
        </w:rPr>
        <w:t>........................ 7</w:t>
      </w:r>
    </w:p>
    <w:p w14:paraId="2E463133" w14:textId="77777777" w:rsidR="00F10E6C" w:rsidRPr="00F10E6C" w:rsidRDefault="00F10E6C" w:rsidP="00F10E6C">
      <w:pPr>
        <w:jc w:val="both"/>
        <w:rPr>
          <w:sz w:val="40"/>
        </w:rPr>
      </w:pPr>
      <w:r w:rsidRPr="00F10E6C">
        <w:rPr>
          <w:sz w:val="40"/>
        </w:rPr>
        <w:t>1.2.2 .............................................</w:t>
      </w:r>
      <w:r>
        <w:rPr>
          <w:sz w:val="40"/>
        </w:rPr>
        <w:t>.</w:t>
      </w:r>
      <w:r w:rsidRPr="00F10E6C">
        <w:rPr>
          <w:sz w:val="40"/>
        </w:rPr>
        <w:t>.............................. 9</w:t>
      </w:r>
    </w:p>
    <w:p w14:paraId="55DA44B2" w14:textId="77777777" w:rsidR="00F10E6C" w:rsidRPr="00F10E6C" w:rsidRDefault="00F10E6C" w:rsidP="00F10E6C">
      <w:pPr>
        <w:jc w:val="both"/>
        <w:rPr>
          <w:sz w:val="40"/>
        </w:rPr>
      </w:pPr>
      <w:r w:rsidRPr="00F10E6C">
        <w:rPr>
          <w:sz w:val="40"/>
        </w:rPr>
        <w:t>1.2.3 .............................</w:t>
      </w:r>
      <w:r>
        <w:rPr>
          <w:sz w:val="40"/>
        </w:rPr>
        <w:t>...</w:t>
      </w:r>
      <w:r w:rsidRPr="00F10E6C">
        <w:rPr>
          <w:sz w:val="40"/>
        </w:rPr>
        <w:t>........................................... 10</w:t>
      </w:r>
    </w:p>
    <w:p w14:paraId="318A5255" w14:textId="77777777" w:rsidR="00EE158B" w:rsidRDefault="00EE158B" w:rsidP="000E0BFA">
      <w:pPr>
        <w:jc w:val="both"/>
        <w:rPr>
          <w:sz w:val="40"/>
        </w:rPr>
      </w:pPr>
    </w:p>
    <w:p w14:paraId="22854F69" w14:textId="77777777" w:rsidR="00EE158B" w:rsidRDefault="00EE158B" w:rsidP="000E0BFA">
      <w:pPr>
        <w:jc w:val="both"/>
        <w:rPr>
          <w:sz w:val="40"/>
        </w:rPr>
      </w:pPr>
    </w:p>
    <w:p w14:paraId="6F444263" w14:textId="77777777" w:rsidR="00EE158B" w:rsidRDefault="00EE158B" w:rsidP="000E0BFA">
      <w:pPr>
        <w:jc w:val="both"/>
        <w:rPr>
          <w:sz w:val="40"/>
        </w:rPr>
      </w:pPr>
    </w:p>
    <w:p w14:paraId="28B3C89A" w14:textId="77777777" w:rsidR="00EE158B" w:rsidRDefault="00EE158B" w:rsidP="000E0BFA">
      <w:pPr>
        <w:jc w:val="both"/>
        <w:rPr>
          <w:sz w:val="40"/>
        </w:rPr>
      </w:pPr>
    </w:p>
    <w:p w14:paraId="14238082" w14:textId="77777777" w:rsidR="00EE158B" w:rsidRDefault="00EE158B" w:rsidP="000E0BFA">
      <w:pPr>
        <w:jc w:val="both"/>
        <w:rPr>
          <w:sz w:val="40"/>
        </w:rPr>
      </w:pPr>
    </w:p>
    <w:p w14:paraId="3105B66C" w14:textId="77777777" w:rsidR="00F10E6C" w:rsidRDefault="00F10E6C" w:rsidP="000E0BFA">
      <w:pPr>
        <w:jc w:val="both"/>
        <w:rPr>
          <w:sz w:val="40"/>
        </w:rPr>
      </w:pPr>
    </w:p>
    <w:p w14:paraId="433413BE" w14:textId="77777777" w:rsidR="00F10E6C" w:rsidRDefault="00F10E6C" w:rsidP="000E0BFA">
      <w:pPr>
        <w:jc w:val="both"/>
        <w:rPr>
          <w:sz w:val="40"/>
        </w:rPr>
      </w:pPr>
    </w:p>
    <w:p w14:paraId="3FE636F1" w14:textId="77777777" w:rsidR="00EE158B" w:rsidRDefault="00EE158B" w:rsidP="000E0BFA">
      <w:pPr>
        <w:jc w:val="both"/>
        <w:rPr>
          <w:sz w:val="40"/>
        </w:rPr>
      </w:pPr>
    </w:p>
    <w:p w14:paraId="7DD689FF" w14:textId="77777777" w:rsidR="00EE158B" w:rsidRDefault="00EE158B" w:rsidP="000E0BFA">
      <w:pPr>
        <w:jc w:val="both"/>
        <w:rPr>
          <w:sz w:val="40"/>
        </w:rPr>
      </w:pPr>
    </w:p>
    <w:p w14:paraId="2A7902A9" w14:textId="77777777" w:rsidR="00EE158B" w:rsidRDefault="00EE158B" w:rsidP="000E0BFA">
      <w:pPr>
        <w:jc w:val="both"/>
        <w:rPr>
          <w:sz w:val="40"/>
        </w:rPr>
      </w:pPr>
    </w:p>
    <w:p w14:paraId="7F67CD28" w14:textId="77777777" w:rsidR="00EE158B" w:rsidRDefault="00EE158B" w:rsidP="000E0BFA">
      <w:pPr>
        <w:jc w:val="both"/>
        <w:rPr>
          <w:sz w:val="40"/>
        </w:rPr>
      </w:pPr>
    </w:p>
    <w:p w14:paraId="051BC65E" w14:textId="77777777" w:rsidR="002F7667" w:rsidRDefault="002F7667" w:rsidP="00EE158B">
      <w:pPr>
        <w:jc w:val="center"/>
        <w:rPr>
          <w:b/>
          <w:sz w:val="52"/>
        </w:rPr>
      </w:pPr>
    </w:p>
    <w:p w14:paraId="4C366779" w14:textId="4E03DC00" w:rsidR="00EE158B" w:rsidRDefault="00EE158B" w:rsidP="00EE158B">
      <w:pPr>
        <w:jc w:val="center"/>
        <w:rPr>
          <w:b/>
          <w:sz w:val="52"/>
        </w:rPr>
      </w:pPr>
      <w:r w:rsidRPr="00522712">
        <w:rPr>
          <w:b/>
          <w:sz w:val="52"/>
        </w:rPr>
        <w:t>ACKNO</w:t>
      </w:r>
      <w:r w:rsidR="00522712" w:rsidRPr="00522712">
        <w:rPr>
          <w:b/>
          <w:sz w:val="52"/>
        </w:rPr>
        <w:t>WLEDGEMENT</w:t>
      </w:r>
    </w:p>
    <w:p w14:paraId="5E2C752E" w14:textId="77777777" w:rsidR="00522712" w:rsidRDefault="00522712" w:rsidP="00EE158B">
      <w:pPr>
        <w:jc w:val="center"/>
        <w:rPr>
          <w:b/>
          <w:sz w:val="52"/>
        </w:rPr>
      </w:pPr>
    </w:p>
    <w:p w14:paraId="6A9858F3" w14:textId="77777777" w:rsidR="00522712" w:rsidRDefault="00522712" w:rsidP="00EE158B">
      <w:pPr>
        <w:jc w:val="center"/>
        <w:rPr>
          <w:b/>
          <w:sz w:val="52"/>
        </w:rPr>
      </w:pPr>
    </w:p>
    <w:p w14:paraId="71994A0D" w14:textId="77777777" w:rsidR="00522712" w:rsidRDefault="00522712" w:rsidP="00EE158B">
      <w:pPr>
        <w:jc w:val="center"/>
        <w:rPr>
          <w:b/>
          <w:sz w:val="52"/>
        </w:rPr>
      </w:pPr>
    </w:p>
    <w:p w14:paraId="20BAC485" w14:textId="77777777" w:rsidR="00522712" w:rsidRDefault="00522712" w:rsidP="00EE158B">
      <w:pPr>
        <w:jc w:val="center"/>
        <w:rPr>
          <w:b/>
          <w:sz w:val="52"/>
        </w:rPr>
      </w:pPr>
    </w:p>
    <w:p w14:paraId="3811D618" w14:textId="77777777" w:rsidR="00522712" w:rsidRDefault="00522712" w:rsidP="00EE158B">
      <w:pPr>
        <w:jc w:val="center"/>
        <w:rPr>
          <w:b/>
          <w:sz w:val="52"/>
        </w:rPr>
      </w:pPr>
    </w:p>
    <w:p w14:paraId="1F4F1DE7" w14:textId="77777777" w:rsidR="00522712" w:rsidRDefault="00522712" w:rsidP="00EE158B">
      <w:pPr>
        <w:jc w:val="center"/>
        <w:rPr>
          <w:b/>
          <w:sz w:val="52"/>
        </w:rPr>
      </w:pPr>
    </w:p>
    <w:p w14:paraId="393AEFD3" w14:textId="77777777" w:rsidR="00522712" w:rsidRDefault="00522712" w:rsidP="00EE158B">
      <w:pPr>
        <w:jc w:val="center"/>
        <w:rPr>
          <w:b/>
          <w:sz w:val="52"/>
        </w:rPr>
      </w:pPr>
    </w:p>
    <w:p w14:paraId="250F4161" w14:textId="77777777" w:rsidR="00522712" w:rsidRDefault="00522712" w:rsidP="00EE158B">
      <w:pPr>
        <w:jc w:val="center"/>
        <w:rPr>
          <w:b/>
          <w:sz w:val="52"/>
        </w:rPr>
      </w:pPr>
    </w:p>
    <w:p w14:paraId="554BE3E7" w14:textId="77777777" w:rsidR="00522712" w:rsidRDefault="00522712" w:rsidP="00EE158B">
      <w:pPr>
        <w:jc w:val="center"/>
        <w:rPr>
          <w:b/>
          <w:sz w:val="52"/>
        </w:rPr>
      </w:pPr>
    </w:p>
    <w:p w14:paraId="5B730190" w14:textId="77777777" w:rsidR="00522712" w:rsidRDefault="00522712" w:rsidP="00EE158B">
      <w:pPr>
        <w:jc w:val="center"/>
        <w:rPr>
          <w:b/>
          <w:sz w:val="52"/>
        </w:rPr>
      </w:pPr>
    </w:p>
    <w:p w14:paraId="660FD9B0" w14:textId="77777777" w:rsidR="00522712" w:rsidRDefault="00522712" w:rsidP="00EE158B">
      <w:pPr>
        <w:jc w:val="center"/>
        <w:rPr>
          <w:b/>
          <w:sz w:val="52"/>
        </w:rPr>
      </w:pPr>
    </w:p>
    <w:p w14:paraId="091F0FC1" w14:textId="77777777" w:rsidR="00522712" w:rsidRDefault="00522712" w:rsidP="00EE158B">
      <w:pPr>
        <w:jc w:val="center"/>
        <w:rPr>
          <w:b/>
          <w:sz w:val="52"/>
        </w:rPr>
      </w:pPr>
    </w:p>
    <w:p w14:paraId="07AC184A" w14:textId="77777777" w:rsidR="00522712" w:rsidRDefault="00522712" w:rsidP="00EE158B">
      <w:pPr>
        <w:jc w:val="center"/>
        <w:rPr>
          <w:b/>
          <w:sz w:val="52"/>
        </w:rPr>
      </w:pPr>
    </w:p>
    <w:p w14:paraId="702C72B2" w14:textId="77777777" w:rsidR="00522712" w:rsidRDefault="00522712" w:rsidP="00EE158B">
      <w:pPr>
        <w:jc w:val="center"/>
        <w:rPr>
          <w:b/>
          <w:sz w:val="52"/>
        </w:rPr>
      </w:pPr>
    </w:p>
    <w:p w14:paraId="7439101F" w14:textId="77777777" w:rsidR="00522712" w:rsidRDefault="00522712" w:rsidP="00EE158B">
      <w:pPr>
        <w:jc w:val="center"/>
        <w:rPr>
          <w:b/>
          <w:sz w:val="52"/>
        </w:rPr>
      </w:pPr>
    </w:p>
    <w:p w14:paraId="51A7A0B6" w14:textId="77777777" w:rsidR="00571223" w:rsidRDefault="00571223" w:rsidP="00EE158B">
      <w:pPr>
        <w:jc w:val="center"/>
        <w:rPr>
          <w:b/>
          <w:sz w:val="52"/>
        </w:rPr>
      </w:pPr>
    </w:p>
    <w:p w14:paraId="4C2C6009" w14:textId="58E12DD1" w:rsidR="00522712" w:rsidRDefault="00522712" w:rsidP="00EE158B">
      <w:pPr>
        <w:jc w:val="center"/>
        <w:rPr>
          <w:b/>
          <w:sz w:val="52"/>
        </w:rPr>
      </w:pPr>
      <w:r>
        <w:rPr>
          <w:b/>
          <w:sz w:val="52"/>
        </w:rPr>
        <w:t>Project Title</w:t>
      </w:r>
    </w:p>
    <w:p w14:paraId="4C98DFB6" w14:textId="2D72DA1F" w:rsidR="002B160F" w:rsidRPr="002B160F" w:rsidRDefault="002B160F" w:rsidP="00522712">
      <w:pPr>
        <w:rPr>
          <w:b/>
          <w:sz w:val="40"/>
          <w:highlight w:val="yellow"/>
        </w:rPr>
      </w:pPr>
      <w:r w:rsidRPr="002B160F">
        <w:rPr>
          <w:b/>
          <w:sz w:val="40"/>
          <w:highlight w:val="yellow"/>
        </w:rPr>
        <w:t>Heading: 14</w:t>
      </w:r>
    </w:p>
    <w:p w14:paraId="0760F3BA" w14:textId="1DADC7F1" w:rsidR="002B160F" w:rsidRPr="002B160F" w:rsidRDefault="002B160F" w:rsidP="00522712">
      <w:pPr>
        <w:rPr>
          <w:b/>
          <w:sz w:val="40"/>
          <w:highlight w:val="yellow"/>
        </w:rPr>
      </w:pPr>
      <w:r w:rsidRPr="002B160F">
        <w:rPr>
          <w:b/>
          <w:sz w:val="40"/>
          <w:highlight w:val="yellow"/>
        </w:rPr>
        <w:t>Context: 12</w:t>
      </w:r>
    </w:p>
    <w:p w14:paraId="7F422736" w14:textId="687C65F9" w:rsidR="002B160F" w:rsidRPr="002B160F" w:rsidRDefault="002B160F" w:rsidP="00522712">
      <w:pPr>
        <w:rPr>
          <w:b/>
          <w:sz w:val="40"/>
        </w:rPr>
      </w:pPr>
      <w:r w:rsidRPr="002B160F">
        <w:rPr>
          <w:b/>
          <w:sz w:val="40"/>
          <w:highlight w:val="yellow"/>
        </w:rPr>
        <w:t>Font: Times New Roman</w:t>
      </w:r>
    </w:p>
    <w:p w14:paraId="6B04662D" w14:textId="77777777" w:rsidR="002B160F" w:rsidRDefault="002B160F" w:rsidP="00522712">
      <w:pPr>
        <w:rPr>
          <w:b/>
          <w:sz w:val="40"/>
          <w:u w:val="single"/>
        </w:rPr>
      </w:pPr>
    </w:p>
    <w:p w14:paraId="5D6D0CF7" w14:textId="27E72F0A" w:rsidR="00522712" w:rsidRPr="00522712" w:rsidRDefault="00522712" w:rsidP="00522712">
      <w:pPr>
        <w:rPr>
          <w:b/>
          <w:sz w:val="40"/>
          <w:u w:val="single"/>
        </w:rPr>
      </w:pPr>
      <w:r w:rsidRPr="00522712">
        <w:rPr>
          <w:b/>
          <w:sz w:val="40"/>
          <w:u w:val="single"/>
        </w:rPr>
        <w:t>PROBLEM STATEMENT:</w:t>
      </w:r>
      <w:r w:rsidR="00663A91">
        <w:rPr>
          <w:b/>
          <w:sz w:val="40"/>
          <w:u w:val="single"/>
        </w:rPr>
        <w:t xml:space="preserve"> </w:t>
      </w:r>
    </w:p>
    <w:p w14:paraId="32EA4ED3" w14:textId="51B4E44E" w:rsidR="00522712" w:rsidRPr="00663A91" w:rsidRDefault="0066784A" w:rsidP="00663A91">
      <w:pPr>
        <w:jc w:val="both"/>
        <w:rPr>
          <w:sz w:val="40"/>
        </w:rPr>
      </w:pPr>
      <w:r w:rsidRPr="00663A91">
        <w:rPr>
          <w:sz w:val="40"/>
        </w:rPr>
        <w:t>Mention the problem assigned here</w:t>
      </w:r>
    </w:p>
    <w:p w14:paraId="61DECA85" w14:textId="4A73DBBD" w:rsidR="00522712" w:rsidRDefault="0066784A" w:rsidP="00522712">
      <w:pPr>
        <w:rPr>
          <w:b/>
          <w:sz w:val="40"/>
          <w:u w:val="single"/>
        </w:rPr>
      </w:pPr>
      <w:r>
        <w:rPr>
          <w:b/>
          <w:sz w:val="40"/>
          <w:u w:val="single"/>
        </w:rPr>
        <w:t>Learning Objective</w:t>
      </w:r>
      <w:r w:rsidR="002B160F">
        <w:rPr>
          <w:b/>
          <w:sz w:val="40"/>
          <w:u w:val="single"/>
        </w:rPr>
        <w:t xml:space="preserve"> </w:t>
      </w:r>
    </w:p>
    <w:p w14:paraId="3B0C304D" w14:textId="5A296142" w:rsidR="00522712" w:rsidRPr="0066784A" w:rsidRDefault="0066784A" w:rsidP="00663A91">
      <w:pPr>
        <w:jc w:val="both"/>
        <w:rPr>
          <w:bCs/>
          <w:sz w:val="36"/>
          <w:szCs w:val="20"/>
        </w:rPr>
      </w:pPr>
      <w:r w:rsidRPr="0066784A">
        <w:rPr>
          <w:bCs/>
          <w:sz w:val="36"/>
          <w:szCs w:val="20"/>
        </w:rPr>
        <w:t>Provide the learning from the project implemented</w:t>
      </w:r>
    </w:p>
    <w:p w14:paraId="5DA5C799" w14:textId="25EB2EEC" w:rsidR="00522712" w:rsidRDefault="00522712" w:rsidP="00522712">
      <w:pPr>
        <w:rPr>
          <w:b/>
          <w:sz w:val="40"/>
          <w:u w:val="single"/>
        </w:rPr>
      </w:pPr>
      <w:r>
        <w:rPr>
          <w:b/>
          <w:sz w:val="40"/>
          <w:u w:val="single"/>
        </w:rPr>
        <w:t>APPROACH:</w:t>
      </w:r>
      <w:r w:rsidR="002B160F">
        <w:rPr>
          <w:b/>
          <w:sz w:val="40"/>
          <w:u w:val="single"/>
        </w:rPr>
        <w:t xml:space="preserve"> </w:t>
      </w:r>
    </w:p>
    <w:p w14:paraId="3BE71951" w14:textId="67253265" w:rsidR="00522712" w:rsidRPr="0066784A" w:rsidRDefault="0066784A" w:rsidP="00663A91">
      <w:pPr>
        <w:jc w:val="both"/>
        <w:rPr>
          <w:bCs/>
          <w:sz w:val="36"/>
          <w:szCs w:val="20"/>
        </w:rPr>
      </w:pPr>
      <w:r w:rsidRPr="0066784A">
        <w:rPr>
          <w:bCs/>
          <w:sz w:val="36"/>
          <w:szCs w:val="20"/>
        </w:rPr>
        <w:t>Here you mention the tools and technologies used the infrastructure created and the diagram depicting the same including the machines/servers/firewalls etc with</w:t>
      </w:r>
      <w:r w:rsidR="00663A91">
        <w:rPr>
          <w:bCs/>
          <w:sz w:val="36"/>
          <w:szCs w:val="20"/>
        </w:rPr>
        <w:t xml:space="preserve"> </w:t>
      </w:r>
      <w:proofErr w:type="spellStart"/>
      <w:r w:rsidRPr="0066784A">
        <w:rPr>
          <w:bCs/>
          <w:sz w:val="36"/>
          <w:szCs w:val="20"/>
        </w:rPr>
        <w:t>iP</w:t>
      </w:r>
      <w:proofErr w:type="spellEnd"/>
      <w:r w:rsidRPr="0066784A">
        <w:rPr>
          <w:bCs/>
          <w:sz w:val="36"/>
          <w:szCs w:val="20"/>
        </w:rPr>
        <w:t xml:space="preserve"> addresses.</w:t>
      </w:r>
    </w:p>
    <w:p w14:paraId="2BC2FF03" w14:textId="77777777" w:rsidR="00522712" w:rsidRDefault="00B07760" w:rsidP="00522712">
      <w:pPr>
        <w:rPr>
          <w:b/>
          <w:sz w:val="40"/>
          <w:u w:val="single"/>
        </w:rPr>
      </w:pPr>
      <w:r>
        <w:rPr>
          <w:b/>
          <w:sz w:val="40"/>
          <w:u w:val="single"/>
        </w:rPr>
        <w:t>IMPLEMENTATION:</w:t>
      </w:r>
    </w:p>
    <w:p w14:paraId="72BDCD9C" w14:textId="2401EBE3" w:rsidR="00B07760" w:rsidRPr="00663A91" w:rsidRDefault="0066784A" w:rsidP="00522712">
      <w:pPr>
        <w:rPr>
          <w:bCs/>
          <w:sz w:val="36"/>
          <w:szCs w:val="18"/>
        </w:rPr>
      </w:pPr>
      <w:r w:rsidRPr="00663A91">
        <w:rPr>
          <w:bCs/>
          <w:sz w:val="36"/>
          <w:szCs w:val="18"/>
        </w:rPr>
        <w:t>Mention the step-by-step process followed to solve the problem along with the screenshots of the steps taken. Also mention the indicators of compromise after the attack.</w:t>
      </w:r>
    </w:p>
    <w:p w14:paraId="6093DAC4" w14:textId="77777777" w:rsidR="00663A91" w:rsidRDefault="00B07760" w:rsidP="00522712">
      <w:pPr>
        <w:rPr>
          <w:b/>
          <w:sz w:val="40"/>
          <w:u w:val="single"/>
        </w:rPr>
      </w:pPr>
      <w:r>
        <w:rPr>
          <w:b/>
          <w:sz w:val="40"/>
          <w:u w:val="single"/>
        </w:rPr>
        <w:t>CONCLUSION &amp; RECOMMENDATIONS</w:t>
      </w:r>
      <w:r w:rsidR="00CB06D7">
        <w:rPr>
          <w:b/>
          <w:sz w:val="40"/>
          <w:u w:val="single"/>
        </w:rPr>
        <w:t>:</w:t>
      </w:r>
      <w:r w:rsidR="0066784A">
        <w:rPr>
          <w:b/>
          <w:sz w:val="40"/>
          <w:u w:val="single"/>
        </w:rPr>
        <w:t xml:space="preserve"> </w:t>
      </w:r>
    </w:p>
    <w:p w14:paraId="05B132D2" w14:textId="6355CEF7" w:rsidR="00EF6739" w:rsidRPr="0066784A" w:rsidRDefault="0066784A" w:rsidP="00663A91">
      <w:pPr>
        <w:jc w:val="both"/>
        <w:rPr>
          <w:bCs/>
          <w:sz w:val="36"/>
          <w:szCs w:val="20"/>
        </w:rPr>
      </w:pPr>
      <w:r w:rsidRPr="00663A91">
        <w:rPr>
          <w:sz w:val="40"/>
        </w:rPr>
        <w:lastRenderedPageBreak/>
        <w:t>Conclude with</w:t>
      </w:r>
      <w:r w:rsidR="00663A91" w:rsidRPr="00663A91">
        <w:rPr>
          <w:b/>
          <w:sz w:val="40"/>
        </w:rPr>
        <w:t xml:space="preserve"> </w:t>
      </w:r>
      <w:r w:rsidRPr="0066784A">
        <w:rPr>
          <w:bCs/>
          <w:sz w:val="36"/>
          <w:szCs w:val="20"/>
        </w:rPr>
        <w:t>the findings of the project along with the counter measures for the cyber attack or vulnerability addressed during the project.</w:t>
      </w:r>
    </w:p>
    <w:p w14:paraId="79F75E74" w14:textId="77777777" w:rsidR="00EF6739" w:rsidRDefault="00EF6739" w:rsidP="00522712">
      <w:pPr>
        <w:rPr>
          <w:b/>
          <w:sz w:val="40"/>
          <w:u w:val="single"/>
        </w:rPr>
      </w:pPr>
      <w:r>
        <w:rPr>
          <w:b/>
          <w:sz w:val="40"/>
          <w:u w:val="single"/>
        </w:rPr>
        <w:t>LIST OF REFERENCES:</w:t>
      </w:r>
    </w:p>
    <w:p w14:paraId="21EF82E0" w14:textId="5DC3EB65" w:rsidR="00EF6739" w:rsidRPr="00663A91" w:rsidRDefault="00663A91" w:rsidP="00522712">
      <w:pPr>
        <w:rPr>
          <w:sz w:val="40"/>
        </w:rPr>
      </w:pPr>
      <w:r w:rsidRPr="00663A91">
        <w:rPr>
          <w:sz w:val="40"/>
        </w:rPr>
        <w:t>Mention the</w:t>
      </w:r>
      <w:r>
        <w:rPr>
          <w:sz w:val="40"/>
        </w:rPr>
        <w:t xml:space="preserve"> </w:t>
      </w:r>
      <w:r w:rsidRPr="00663A91">
        <w:rPr>
          <w:sz w:val="40"/>
        </w:rPr>
        <w:t>links</w:t>
      </w:r>
      <w:r>
        <w:rPr>
          <w:sz w:val="40"/>
        </w:rPr>
        <w:t xml:space="preserve">/resources </w:t>
      </w:r>
    </w:p>
    <w:sectPr w:rsidR="00EF6739" w:rsidRPr="00663A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1MzA0szQ2NjYwMTFV0lEKTi0uzszPAykwrgUARezomiwAAAA="/>
  </w:docVars>
  <w:rsids>
    <w:rsidRoot w:val="004E0B85"/>
    <w:rsid w:val="00002953"/>
    <w:rsid w:val="00007130"/>
    <w:rsid w:val="00025DF7"/>
    <w:rsid w:val="000E0BFA"/>
    <w:rsid w:val="00104001"/>
    <w:rsid w:val="001652F5"/>
    <w:rsid w:val="002B160F"/>
    <w:rsid w:val="002F7667"/>
    <w:rsid w:val="003A5C72"/>
    <w:rsid w:val="003B62D9"/>
    <w:rsid w:val="004E0B85"/>
    <w:rsid w:val="00522712"/>
    <w:rsid w:val="00571223"/>
    <w:rsid w:val="00663A91"/>
    <w:rsid w:val="0066784A"/>
    <w:rsid w:val="0092755F"/>
    <w:rsid w:val="009C18B4"/>
    <w:rsid w:val="009C2542"/>
    <w:rsid w:val="00A3624F"/>
    <w:rsid w:val="00AC6002"/>
    <w:rsid w:val="00AC696E"/>
    <w:rsid w:val="00B07760"/>
    <w:rsid w:val="00B83F45"/>
    <w:rsid w:val="00CB06D7"/>
    <w:rsid w:val="00D45A78"/>
    <w:rsid w:val="00E8335B"/>
    <w:rsid w:val="00EE158B"/>
    <w:rsid w:val="00EE249E"/>
    <w:rsid w:val="00EF6739"/>
    <w:rsid w:val="00F10E6C"/>
    <w:rsid w:val="00F94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133C9"/>
  <w15:chartTrackingRefBased/>
  <w15:docId w15:val="{7FC03683-598E-476B-83B5-70624DC76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16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jal Kashyap</dc:creator>
  <cp:keywords/>
  <dc:description/>
  <cp:lastModifiedBy>Kajal Kashyap</cp:lastModifiedBy>
  <cp:revision>2</cp:revision>
  <dcterms:created xsi:type="dcterms:W3CDTF">2024-07-15T06:46:00Z</dcterms:created>
  <dcterms:modified xsi:type="dcterms:W3CDTF">2024-07-15T06:46:00Z</dcterms:modified>
</cp:coreProperties>
</file>